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DYTA WIATR-WOJCI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DY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IATR-WOJCI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840 W STRONG ST  NORRIDGE  6070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dawiat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419534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ROLI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6/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